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E68B58" w14:textId="77777777" w:rsidR="00066D2F" w:rsidRPr="002A051E" w:rsidRDefault="00066D2F" w:rsidP="00066D2F">
      <w:pPr>
        <w:jc w:val="center"/>
        <w:rPr>
          <w:rFonts w:eastAsia="Times New Roman" w:cs="Times New Roman"/>
          <w:sz w:val="28"/>
          <w:szCs w:val="28"/>
        </w:rPr>
      </w:pPr>
      <w:r w:rsidRPr="002A051E">
        <w:rPr>
          <w:rFonts w:eastAsia="Times New Roman" w:cs="Times New Roman"/>
          <w:color w:val="000000"/>
          <w:sz w:val="28"/>
          <w:szCs w:val="28"/>
          <w:shd w:val="clear" w:color="auto" w:fill="FFFFFF"/>
        </w:rPr>
        <w:t>Product Backlog</w:t>
      </w:r>
    </w:p>
    <w:p w14:paraId="117CADAD" w14:textId="77777777" w:rsidR="00066D2F" w:rsidRDefault="00066D2F" w:rsidP="00066D2F"/>
    <w:p w14:paraId="771F7F51" w14:textId="1F675261" w:rsidR="00066D2F" w:rsidRDefault="00066D2F" w:rsidP="00AB24F8">
      <w:pPr>
        <w:spacing w:before="100" w:beforeAutospacing="1" w:after="100" w:afterAutospacing="1"/>
        <w:rPr>
          <w:rFonts w:ascii="Helvetica" w:eastAsia="Times New Roman" w:hAnsi="Helvetica" w:cs="Times New Roman"/>
          <w:color w:val="4C4C4C"/>
          <w:sz w:val="29"/>
          <w:szCs w:val="29"/>
        </w:rPr>
      </w:pPr>
    </w:p>
    <w:tbl>
      <w:tblPr>
        <w:tblStyle w:val="TableGrid"/>
        <w:tblpPr w:leftFromText="180" w:rightFromText="180" w:vertAnchor="text" w:horzAnchor="margin" w:tblpXSpec="center" w:tblpY="475"/>
        <w:tblW w:w="11012" w:type="dxa"/>
        <w:tblLook w:val="04A0" w:firstRow="1" w:lastRow="0" w:firstColumn="1" w:lastColumn="0" w:noHBand="0" w:noVBand="1"/>
      </w:tblPr>
      <w:tblGrid>
        <w:gridCol w:w="784"/>
        <w:gridCol w:w="6778"/>
        <w:gridCol w:w="1258"/>
        <w:gridCol w:w="1029"/>
        <w:gridCol w:w="1163"/>
      </w:tblGrid>
      <w:tr w:rsidR="00AB24F8" w14:paraId="13136A47" w14:textId="77777777" w:rsidTr="00AB24F8">
        <w:trPr>
          <w:trHeight w:val="470"/>
        </w:trPr>
        <w:tc>
          <w:tcPr>
            <w:tcW w:w="784" w:type="dxa"/>
          </w:tcPr>
          <w:p w14:paraId="7F00D819" w14:textId="77777777" w:rsidR="00AB24F8" w:rsidRDefault="00AB24F8" w:rsidP="00AB24F8">
            <w:r>
              <w:t>id</w:t>
            </w:r>
          </w:p>
        </w:tc>
        <w:tc>
          <w:tcPr>
            <w:tcW w:w="6778" w:type="dxa"/>
          </w:tcPr>
          <w:p w14:paraId="5E6F436C" w14:textId="77777777" w:rsidR="00AB24F8" w:rsidRDefault="00AB24F8" w:rsidP="00AB24F8">
            <w:r>
              <w:t>feature</w:t>
            </w:r>
          </w:p>
        </w:tc>
        <w:tc>
          <w:tcPr>
            <w:tcW w:w="1258" w:type="dxa"/>
          </w:tcPr>
          <w:p w14:paraId="6D7A6850" w14:textId="77777777" w:rsidR="00AB24F8" w:rsidRDefault="00AB24F8" w:rsidP="00AB24F8">
            <w:r>
              <w:t>Estimation</w:t>
            </w:r>
          </w:p>
        </w:tc>
        <w:tc>
          <w:tcPr>
            <w:tcW w:w="1029" w:type="dxa"/>
          </w:tcPr>
          <w:p w14:paraId="0C00BC5A" w14:textId="77777777" w:rsidR="00AB24F8" w:rsidRDefault="00AB24F8" w:rsidP="00AB24F8">
            <w:r>
              <w:t>Priority</w:t>
            </w:r>
          </w:p>
        </w:tc>
        <w:tc>
          <w:tcPr>
            <w:tcW w:w="1163" w:type="dxa"/>
          </w:tcPr>
          <w:p w14:paraId="134682C5" w14:textId="13AD8F35" w:rsidR="00AB24F8" w:rsidRDefault="00AB24F8" w:rsidP="00AB24F8">
            <w:r>
              <w:t>Complete</w:t>
            </w:r>
          </w:p>
        </w:tc>
      </w:tr>
      <w:tr w:rsidR="00AB24F8" w14:paraId="1E6D6253" w14:textId="77777777" w:rsidTr="00AB24F8">
        <w:trPr>
          <w:trHeight w:val="948"/>
        </w:trPr>
        <w:tc>
          <w:tcPr>
            <w:tcW w:w="784" w:type="dxa"/>
          </w:tcPr>
          <w:p w14:paraId="6AE0EDCC" w14:textId="77777777" w:rsidR="00AB24F8" w:rsidRDefault="00AB24F8" w:rsidP="00AB24F8">
            <w:r>
              <w:t>3</w:t>
            </w:r>
          </w:p>
        </w:tc>
        <w:tc>
          <w:tcPr>
            <w:tcW w:w="6778" w:type="dxa"/>
          </w:tcPr>
          <w:p w14:paraId="520F9A4D" w14:textId="7D27B828" w:rsidR="00AB24F8" w:rsidRDefault="00AB24F8" w:rsidP="00AB24F8">
            <w:r>
              <w:t>The character skill</w:t>
            </w:r>
            <w:r>
              <w:t>s</w:t>
            </w:r>
            <w:r>
              <w:t xml:space="preserve"> </w:t>
            </w:r>
            <w:r w:rsidR="00A95494">
              <w:t>(Player)</w:t>
            </w:r>
            <w:r>
              <w:t xml:space="preserve">– </w:t>
            </w:r>
            <w:r>
              <w:t>fire balls</w:t>
            </w:r>
          </w:p>
        </w:tc>
        <w:tc>
          <w:tcPr>
            <w:tcW w:w="1258" w:type="dxa"/>
          </w:tcPr>
          <w:p w14:paraId="3B9F6B18" w14:textId="77777777" w:rsidR="00AB24F8" w:rsidRDefault="00AB24F8" w:rsidP="00AB24F8">
            <w:r>
              <w:t>6</w:t>
            </w:r>
          </w:p>
        </w:tc>
        <w:tc>
          <w:tcPr>
            <w:tcW w:w="1029" w:type="dxa"/>
          </w:tcPr>
          <w:p w14:paraId="6DDC3981" w14:textId="77777777" w:rsidR="00AB24F8" w:rsidRDefault="00AB24F8" w:rsidP="00AB24F8">
            <w:r>
              <w:t>1</w:t>
            </w:r>
          </w:p>
        </w:tc>
        <w:tc>
          <w:tcPr>
            <w:tcW w:w="1163" w:type="dxa"/>
          </w:tcPr>
          <w:p w14:paraId="3496F623" w14:textId="1A5F1E3A" w:rsidR="00AB24F8" w:rsidRDefault="00AB24F8" w:rsidP="00AB24F8">
            <w:r>
              <w:t>Yes</w:t>
            </w:r>
          </w:p>
        </w:tc>
      </w:tr>
      <w:tr w:rsidR="00AB24F8" w14:paraId="61472657" w14:textId="77777777" w:rsidTr="00AB24F8">
        <w:trPr>
          <w:trHeight w:val="1344"/>
        </w:trPr>
        <w:tc>
          <w:tcPr>
            <w:tcW w:w="784" w:type="dxa"/>
          </w:tcPr>
          <w:p w14:paraId="6561DA2C" w14:textId="77777777" w:rsidR="00AB24F8" w:rsidRDefault="00AB24F8" w:rsidP="00AB24F8">
            <w:r>
              <w:t>2</w:t>
            </w:r>
          </w:p>
        </w:tc>
        <w:tc>
          <w:tcPr>
            <w:tcW w:w="6778" w:type="dxa"/>
          </w:tcPr>
          <w:p w14:paraId="75FBC9E2" w14:textId="0BB14595" w:rsidR="00AB24F8" w:rsidRDefault="00AB24F8" w:rsidP="00AB24F8">
            <w:r>
              <w:t>Multiple levels with harder enemies</w:t>
            </w:r>
          </w:p>
        </w:tc>
        <w:tc>
          <w:tcPr>
            <w:tcW w:w="1258" w:type="dxa"/>
          </w:tcPr>
          <w:p w14:paraId="577CE5A0" w14:textId="77777777" w:rsidR="00AB24F8" w:rsidRDefault="00AB24F8" w:rsidP="00AB24F8">
            <w:r>
              <w:t>4</w:t>
            </w:r>
          </w:p>
        </w:tc>
        <w:tc>
          <w:tcPr>
            <w:tcW w:w="1029" w:type="dxa"/>
          </w:tcPr>
          <w:p w14:paraId="6D821525" w14:textId="77777777" w:rsidR="00AB24F8" w:rsidRDefault="00AB24F8" w:rsidP="00AB24F8">
            <w:r>
              <w:t>2</w:t>
            </w:r>
          </w:p>
        </w:tc>
        <w:tc>
          <w:tcPr>
            <w:tcW w:w="1163" w:type="dxa"/>
          </w:tcPr>
          <w:p w14:paraId="32722D78" w14:textId="2AC1A654" w:rsidR="00AB24F8" w:rsidRDefault="00AB24F8" w:rsidP="00AB24F8">
            <w:r>
              <w:t>Yes</w:t>
            </w:r>
          </w:p>
        </w:tc>
      </w:tr>
      <w:tr w:rsidR="00AB24F8" w14:paraId="47A77E6D" w14:textId="77777777" w:rsidTr="00AB24F8">
        <w:trPr>
          <w:trHeight w:val="1434"/>
        </w:trPr>
        <w:tc>
          <w:tcPr>
            <w:tcW w:w="784" w:type="dxa"/>
          </w:tcPr>
          <w:p w14:paraId="0196B7F8" w14:textId="77777777" w:rsidR="00AB24F8" w:rsidRDefault="00AB24F8" w:rsidP="00AB24F8">
            <w:r>
              <w:t>1</w:t>
            </w:r>
          </w:p>
        </w:tc>
        <w:tc>
          <w:tcPr>
            <w:tcW w:w="6778" w:type="dxa"/>
          </w:tcPr>
          <w:p w14:paraId="0E1C48D7" w14:textId="46C423F0" w:rsidR="00AB24F8" w:rsidRDefault="00AB24F8" w:rsidP="00AB24F8">
            <w:r>
              <w:t xml:space="preserve">Hard Mode – </w:t>
            </w:r>
            <w:r>
              <w:t>Enemies random come from each one of three paths</w:t>
            </w:r>
          </w:p>
        </w:tc>
        <w:tc>
          <w:tcPr>
            <w:tcW w:w="1258" w:type="dxa"/>
          </w:tcPr>
          <w:p w14:paraId="6E2305DE" w14:textId="77777777" w:rsidR="00AB24F8" w:rsidRDefault="00AB24F8" w:rsidP="00AB24F8">
            <w:r>
              <w:t>2</w:t>
            </w:r>
          </w:p>
        </w:tc>
        <w:tc>
          <w:tcPr>
            <w:tcW w:w="1029" w:type="dxa"/>
          </w:tcPr>
          <w:p w14:paraId="50A50FF8" w14:textId="77777777" w:rsidR="00AB24F8" w:rsidRDefault="00AB24F8" w:rsidP="00AB24F8">
            <w:r>
              <w:t>3</w:t>
            </w:r>
          </w:p>
        </w:tc>
        <w:tc>
          <w:tcPr>
            <w:tcW w:w="1163" w:type="dxa"/>
          </w:tcPr>
          <w:p w14:paraId="67627821" w14:textId="738189D0" w:rsidR="00AB24F8" w:rsidRDefault="00AB24F8" w:rsidP="00AB24F8">
            <w:r>
              <w:t>Yes</w:t>
            </w:r>
          </w:p>
        </w:tc>
      </w:tr>
      <w:tr w:rsidR="00AB24F8" w14:paraId="27327EDC" w14:textId="77777777" w:rsidTr="00AB24F8">
        <w:trPr>
          <w:trHeight w:val="975"/>
        </w:trPr>
        <w:tc>
          <w:tcPr>
            <w:tcW w:w="784" w:type="dxa"/>
          </w:tcPr>
          <w:p w14:paraId="7FA9FFC6" w14:textId="77777777" w:rsidR="00AB24F8" w:rsidRDefault="00AB24F8" w:rsidP="00AB24F8">
            <w:r>
              <w:t>4</w:t>
            </w:r>
          </w:p>
        </w:tc>
        <w:tc>
          <w:tcPr>
            <w:tcW w:w="6778" w:type="dxa"/>
          </w:tcPr>
          <w:p w14:paraId="37C64983" w14:textId="305E57D7" w:rsidR="00AB24F8" w:rsidRDefault="00AB24F8" w:rsidP="00AB24F8">
            <w:r>
              <w:t>GUI – start menu</w:t>
            </w:r>
          </w:p>
        </w:tc>
        <w:tc>
          <w:tcPr>
            <w:tcW w:w="1258" w:type="dxa"/>
          </w:tcPr>
          <w:p w14:paraId="4CFF06B9" w14:textId="2A857CED" w:rsidR="00AB24F8" w:rsidRDefault="00AB24F8" w:rsidP="00AB24F8">
            <w:r>
              <w:t>1</w:t>
            </w:r>
          </w:p>
        </w:tc>
        <w:tc>
          <w:tcPr>
            <w:tcW w:w="1029" w:type="dxa"/>
          </w:tcPr>
          <w:p w14:paraId="6EB1C2C4" w14:textId="1E62D318" w:rsidR="00AB24F8" w:rsidRDefault="00AB24F8" w:rsidP="00AB24F8">
            <w:r>
              <w:t>4</w:t>
            </w:r>
          </w:p>
        </w:tc>
        <w:tc>
          <w:tcPr>
            <w:tcW w:w="1163" w:type="dxa"/>
          </w:tcPr>
          <w:p w14:paraId="3489D80F" w14:textId="5EB4F827" w:rsidR="00AB24F8" w:rsidRDefault="00AB24F8" w:rsidP="00AB24F8">
            <w:r>
              <w:t>Yes</w:t>
            </w:r>
          </w:p>
        </w:tc>
      </w:tr>
      <w:tr w:rsidR="00AB24F8" w14:paraId="4350B27A" w14:textId="77777777" w:rsidTr="00AB24F8">
        <w:trPr>
          <w:trHeight w:val="1074"/>
        </w:trPr>
        <w:tc>
          <w:tcPr>
            <w:tcW w:w="784" w:type="dxa"/>
          </w:tcPr>
          <w:p w14:paraId="5739755E" w14:textId="77777777" w:rsidR="00AB24F8" w:rsidRDefault="00AB24F8" w:rsidP="00AB24F8">
            <w:r>
              <w:t>5</w:t>
            </w:r>
          </w:p>
        </w:tc>
        <w:tc>
          <w:tcPr>
            <w:tcW w:w="6778" w:type="dxa"/>
          </w:tcPr>
          <w:p w14:paraId="525880DF" w14:textId="77777777" w:rsidR="00AB24F8" w:rsidRDefault="00AB24F8" w:rsidP="00AB24F8">
            <w:r>
              <w:t>Save before exit</w:t>
            </w:r>
          </w:p>
        </w:tc>
        <w:tc>
          <w:tcPr>
            <w:tcW w:w="1258" w:type="dxa"/>
          </w:tcPr>
          <w:p w14:paraId="2854D02B" w14:textId="77777777" w:rsidR="00AB24F8" w:rsidRDefault="00AB24F8" w:rsidP="00AB24F8">
            <w:r>
              <w:t>4</w:t>
            </w:r>
          </w:p>
        </w:tc>
        <w:tc>
          <w:tcPr>
            <w:tcW w:w="1029" w:type="dxa"/>
          </w:tcPr>
          <w:p w14:paraId="58C2BD56" w14:textId="77777777" w:rsidR="00AB24F8" w:rsidRDefault="00AB24F8" w:rsidP="00AB24F8">
            <w:r>
              <w:t>5</w:t>
            </w:r>
          </w:p>
        </w:tc>
        <w:tc>
          <w:tcPr>
            <w:tcW w:w="1163" w:type="dxa"/>
          </w:tcPr>
          <w:p w14:paraId="41E68387" w14:textId="304F30F1" w:rsidR="00AB24F8" w:rsidRDefault="00AB24F8" w:rsidP="00AB24F8">
            <w:r>
              <w:t>Yes</w:t>
            </w:r>
          </w:p>
        </w:tc>
      </w:tr>
      <w:tr w:rsidR="00AB24F8" w14:paraId="7DE77F0E" w14:textId="77777777" w:rsidTr="00AB24F8">
        <w:trPr>
          <w:trHeight w:val="1155"/>
        </w:trPr>
        <w:tc>
          <w:tcPr>
            <w:tcW w:w="784" w:type="dxa"/>
          </w:tcPr>
          <w:p w14:paraId="09DBC365" w14:textId="2DE2D69E" w:rsidR="00AB24F8" w:rsidRDefault="00AB24F8" w:rsidP="00AB24F8">
            <w:r>
              <w:t>6</w:t>
            </w:r>
          </w:p>
        </w:tc>
        <w:tc>
          <w:tcPr>
            <w:tcW w:w="6778" w:type="dxa"/>
          </w:tcPr>
          <w:p w14:paraId="4EE3C1B2" w14:textId="19503A3B" w:rsidR="00AB24F8" w:rsidRDefault="00AB24F8" w:rsidP="00AB24F8">
            <w:r>
              <w:t>Test</w:t>
            </w:r>
          </w:p>
        </w:tc>
        <w:tc>
          <w:tcPr>
            <w:tcW w:w="1258" w:type="dxa"/>
          </w:tcPr>
          <w:p w14:paraId="128AB8DC" w14:textId="1B839E07" w:rsidR="00AB24F8" w:rsidRDefault="00AB24F8" w:rsidP="00AB24F8">
            <w:r>
              <w:t>2</w:t>
            </w:r>
          </w:p>
        </w:tc>
        <w:tc>
          <w:tcPr>
            <w:tcW w:w="1029" w:type="dxa"/>
          </w:tcPr>
          <w:p w14:paraId="6EE298AD" w14:textId="72502B62" w:rsidR="00AB24F8" w:rsidRDefault="00AB24F8" w:rsidP="00AB24F8">
            <w:r>
              <w:t>6</w:t>
            </w:r>
          </w:p>
        </w:tc>
        <w:tc>
          <w:tcPr>
            <w:tcW w:w="1163" w:type="dxa"/>
          </w:tcPr>
          <w:p w14:paraId="06080D00" w14:textId="7CEA05FF" w:rsidR="00AB24F8" w:rsidRDefault="00AB24F8" w:rsidP="00AB24F8">
            <w:r>
              <w:t>Yes</w:t>
            </w:r>
          </w:p>
        </w:tc>
      </w:tr>
      <w:tr w:rsidR="00AB24F8" w14:paraId="51DE7AAD" w14:textId="77777777" w:rsidTr="00AB24F8">
        <w:trPr>
          <w:trHeight w:val="1155"/>
        </w:trPr>
        <w:tc>
          <w:tcPr>
            <w:tcW w:w="784" w:type="dxa"/>
          </w:tcPr>
          <w:p w14:paraId="30C804FE" w14:textId="5F151B88" w:rsidR="00AB24F8" w:rsidRDefault="00AB24F8" w:rsidP="00AB24F8">
            <w:r>
              <w:t>7</w:t>
            </w:r>
          </w:p>
        </w:tc>
        <w:tc>
          <w:tcPr>
            <w:tcW w:w="6778" w:type="dxa"/>
          </w:tcPr>
          <w:p w14:paraId="04745BCB" w14:textId="5C9FD01B" w:rsidR="00AB24F8" w:rsidRDefault="00AB24F8" w:rsidP="00AB24F8">
            <w:r>
              <w:t>Easy Mode – Enemies follow the single line</w:t>
            </w:r>
          </w:p>
        </w:tc>
        <w:tc>
          <w:tcPr>
            <w:tcW w:w="1258" w:type="dxa"/>
          </w:tcPr>
          <w:p w14:paraId="7EF23436" w14:textId="79FF83CE" w:rsidR="00AB24F8" w:rsidRDefault="00AB24F8" w:rsidP="00AB24F8">
            <w:r>
              <w:t>1</w:t>
            </w:r>
          </w:p>
        </w:tc>
        <w:tc>
          <w:tcPr>
            <w:tcW w:w="1029" w:type="dxa"/>
          </w:tcPr>
          <w:p w14:paraId="2CCA0809" w14:textId="5A707A88" w:rsidR="00AB24F8" w:rsidRDefault="00AB24F8" w:rsidP="00AB24F8">
            <w:r>
              <w:t>7</w:t>
            </w:r>
          </w:p>
        </w:tc>
        <w:tc>
          <w:tcPr>
            <w:tcW w:w="1163" w:type="dxa"/>
          </w:tcPr>
          <w:p w14:paraId="5DA30407" w14:textId="6CFE8FDA" w:rsidR="00AB24F8" w:rsidRDefault="00AB24F8" w:rsidP="00AB24F8">
            <w:r>
              <w:t>Yes</w:t>
            </w:r>
          </w:p>
        </w:tc>
      </w:tr>
      <w:tr w:rsidR="00AB24F8" w14:paraId="3314B66A" w14:textId="77777777" w:rsidTr="00AB24F8">
        <w:trPr>
          <w:trHeight w:val="1155"/>
        </w:trPr>
        <w:tc>
          <w:tcPr>
            <w:tcW w:w="784" w:type="dxa"/>
          </w:tcPr>
          <w:p w14:paraId="6785D580" w14:textId="3CA6CF42" w:rsidR="00AB24F8" w:rsidRDefault="00AB24F8" w:rsidP="00AB24F8">
            <w:r>
              <w:t>8</w:t>
            </w:r>
          </w:p>
        </w:tc>
        <w:tc>
          <w:tcPr>
            <w:tcW w:w="6778" w:type="dxa"/>
          </w:tcPr>
          <w:p w14:paraId="145C7E66" w14:textId="4DC6E157" w:rsidR="00AB24F8" w:rsidRDefault="00A95494" w:rsidP="00AB24F8">
            <w:r>
              <w:t>Health bar and energy bar</w:t>
            </w:r>
          </w:p>
        </w:tc>
        <w:tc>
          <w:tcPr>
            <w:tcW w:w="1258" w:type="dxa"/>
          </w:tcPr>
          <w:p w14:paraId="3B69BBF0" w14:textId="61BFAA7C" w:rsidR="00AB24F8" w:rsidRDefault="00A95494" w:rsidP="00AB24F8">
            <w:r>
              <w:t>2</w:t>
            </w:r>
          </w:p>
        </w:tc>
        <w:tc>
          <w:tcPr>
            <w:tcW w:w="1029" w:type="dxa"/>
          </w:tcPr>
          <w:p w14:paraId="625BB875" w14:textId="6669ED24" w:rsidR="00AB24F8" w:rsidRDefault="00AB24F8" w:rsidP="00AB24F8">
            <w:r>
              <w:t>8</w:t>
            </w:r>
          </w:p>
        </w:tc>
        <w:tc>
          <w:tcPr>
            <w:tcW w:w="1163" w:type="dxa"/>
          </w:tcPr>
          <w:p w14:paraId="73C04B46" w14:textId="7A9A3C01" w:rsidR="00AB24F8" w:rsidRDefault="00A95494" w:rsidP="00AB24F8">
            <w:r>
              <w:t>Yes</w:t>
            </w:r>
          </w:p>
        </w:tc>
      </w:tr>
      <w:tr w:rsidR="00A95494" w14:paraId="40EC1BD4" w14:textId="77777777" w:rsidTr="00AB24F8">
        <w:trPr>
          <w:trHeight w:val="1155"/>
        </w:trPr>
        <w:tc>
          <w:tcPr>
            <w:tcW w:w="784" w:type="dxa"/>
          </w:tcPr>
          <w:p w14:paraId="1DBD256B" w14:textId="3CF46517" w:rsidR="00A95494" w:rsidRDefault="00A95494" w:rsidP="00AB24F8">
            <w:r>
              <w:t>9</w:t>
            </w:r>
          </w:p>
        </w:tc>
        <w:tc>
          <w:tcPr>
            <w:tcW w:w="6778" w:type="dxa"/>
          </w:tcPr>
          <w:p w14:paraId="5BF7DE0A" w14:textId="5E48CF21" w:rsidR="00A95494" w:rsidRDefault="00A95494" w:rsidP="00AB24F8">
            <w:r>
              <w:t>Background Music – easy mode, hard mode</w:t>
            </w:r>
          </w:p>
          <w:p w14:paraId="7C513429" w14:textId="13761929" w:rsidR="00A95494" w:rsidRDefault="00A95494" w:rsidP="00AB24F8">
            <w:r>
              <w:t>Sound effect -  fire ball, normal attack, levels up</w:t>
            </w:r>
          </w:p>
        </w:tc>
        <w:tc>
          <w:tcPr>
            <w:tcW w:w="1258" w:type="dxa"/>
          </w:tcPr>
          <w:p w14:paraId="524B153C" w14:textId="2A3EFF21" w:rsidR="00A95494" w:rsidRDefault="00A95494" w:rsidP="00AB24F8">
            <w:r>
              <w:t>1</w:t>
            </w:r>
          </w:p>
        </w:tc>
        <w:tc>
          <w:tcPr>
            <w:tcW w:w="1029" w:type="dxa"/>
          </w:tcPr>
          <w:p w14:paraId="257A80E1" w14:textId="06D6EB5E" w:rsidR="00A95494" w:rsidRDefault="00A95494" w:rsidP="00AB24F8">
            <w:r>
              <w:t>9</w:t>
            </w:r>
          </w:p>
        </w:tc>
        <w:tc>
          <w:tcPr>
            <w:tcW w:w="1163" w:type="dxa"/>
          </w:tcPr>
          <w:p w14:paraId="67AF08A9" w14:textId="4A66D127" w:rsidR="00A95494" w:rsidRDefault="00A95494" w:rsidP="00AB24F8">
            <w:r>
              <w:t>No</w:t>
            </w:r>
          </w:p>
        </w:tc>
      </w:tr>
      <w:tr w:rsidR="00A95494" w14:paraId="76216E2F" w14:textId="77777777" w:rsidTr="00AB24F8">
        <w:trPr>
          <w:trHeight w:val="1155"/>
        </w:trPr>
        <w:tc>
          <w:tcPr>
            <w:tcW w:w="784" w:type="dxa"/>
          </w:tcPr>
          <w:p w14:paraId="3C116949" w14:textId="67AE1E32" w:rsidR="00A95494" w:rsidRDefault="00A95494" w:rsidP="00AB24F8">
            <w:r>
              <w:rPr>
                <w:rFonts w:hint="eastAsia"/>
              </w:rPr>
              <w:lastRenderedPageBreak/>
              <w:t>10</w:t>
            </w:r>
          </w:p>
        </w:tc>
        <w:tc>
          <w:tcPr>
            <w:tcW w:w="6778" w:type="dxa"/>
          </w:tcPr>
          <w:p w14:paraId="0300F309" w14:textId="4135E42A" w:rsidR="00A95494" w:rsidRDefault="00A17152" w:rsidP="00AB24F8">
            <w:r>
              <w:t>Multiplayers</w:t>
            </w:r>
          </w:p>
        </w:tc>
        <w:tc>
          <w:tcPr>
            <w:tcW w:w="1258" w:type="dxa"/>
          </w:tcPr>
          <w:p w14:paraId="567847C1" w14:textId="25532EBA" w:rsidR="00A95494" w:rsidRDefault="00A17152" w:rsidP="00AB24F8">
            <w:r>
              <w:t>3</w:t>
            </w:r>
          </w:p>
        </w:tc>
        <w:tc>
          <w:tcPr>
            <w:tcW w:w="1029" w:type="dxa"/>
          </w:tcPr>
          <w:p w14:paraId="5F65ACC0" w14:textId="165B1FE8" w:rsidR="00A95494" w:rsidRDefault="00A17152" w:rsidP="00AB24F8">
            <w:r>
              <w:t>10</w:t>
            </w:r>
          </w:p>
        </w:tc>
        <w:tc>
          <w:tcPr>
            <w:tcW w:w="1163" w:type="dxa"/>
          </w:tcPr>
          <w:p w14:paraId="5AA13956" w14:textId="7B7216CB" w:rsidR="00A95494" w:rsidRDefault="00A17152" w:rsidP="00AB24F8">
            <w:r>
              <w:t>No</w:t>
            </w:r>
          </w:p>
        </w:tc>
      </w:tr>
      <w:tr w:rsidR="00A17152" w14:paraId="13791890" w14:textId="77777777" w:rsidTr="00AB24F8">
        <w:trPr>
          <w:trHeight w:val="1155"/>
        </w:trPr>
        <w:tc>
          <w:tcPr>
            <w:tcW w:w="784" w:type="dxa"/>
          </w:tcPr>
          <w:p w14:paraId="7B5BC51D" w14:textId="279E26EB" w:rsidR="00A17152" w:rsidRDefault="00A17152" w:rsidP="00AB24F8">
            <w:pPr>
              <w:rPr>
                <w:rFonts w:hint="eastAsia"/>
              </w:rPr>
            </w:pPr>
            <w:r>
              <w:t>11</w:t>
            </w:r>
          </w:p>
        </w:tc>
        <w:tc>
          <w:tcPr>
            <w:tcW w:w="6778" w:type="dxa"/>
          </w:tcPr>
          <w:p w14:paraId="0AA5E76B" w14:textId="17356C71" w:rsidR="00A17152" w:rsidRDefault="00C71B94" w:rsidP="00AB24F8">
            <w:r>
              <w:t>Player</w:t>
            </w:r>
            <w:r w:rsidR="00A17152">
              <w:t xml:space="preserve"> </w:t>
            </w:r>
            <w:r>
              <w:t>–</w:t>
            </w:r>
            <w:r w:rsidR="00A17152">
              <w:t xml:space="preserve"> </w:t>
            </w:r>
            <w:r>
              <w:t>build tower to defense as one of the skills</w:t>
            </w:r>
          </w:p>
        </w:tc>
        <w:tc>
          <w:tcPr>
            <w:tcW w:w="1258" w:type="dxa"/>
          </w:tcPr>
          <w:p w14:paraId="19ABAD58" w14:textId="17FA34E2" w:rsidR="00A17152" w:rsidRDefault="00C71B94" w:rsidP="00AB24F8">
            <w:r>
              <w:t>4</w:t>
            </w:r>
          </w:p>
        </w:tc>
        <w:tc>
          <w:tcPr>
            <w:tcW w:w="1029" w:type="dxa"/>
          </w:tcPr>
          <w:p w14:paraId="6A25C8A8" w14:textId="0DBD78A1" w:rsidR="00A17152" w:rsidRDefault="00C71B94" w:rsidP="00AB24F8">
            <w:r>
              <w:t>11</w:t>
            </w:r>
          </w:p>
        </w:tc>
        <w:tc>
          <w:tcPr>
            <w:tcW w:w="1163" w:type="dxa"/>
          </w:tcPr>
          <w:p w14:paraId="468FBE01" w14:textId="3CCEBD95" w:rsidR="00A17152" w:rsidRDefault="00C71B94" w:rsidP="00AB24F8">
            <w:r>
              <w:t>No</w:t>
            </w:r>
          </w:p>
        </w:tc>
      </w:tr>
      <w:tr w:rsidR="00A17152" w14:paraId="179747BC" w14:textId="77777777" w:rsidTr="00AB24F8">
        <w:trPr>
          <w:trHeight w:val="1155"/>
        </w:trPr>
        <w:tc>
          <w:tcPr>
            <w:tcW w:w="784" w:type="dxa"/>
          </w:tcPr>
          <w:p w14:paraId="2A0FFF65" w14:textId="396EB2AB" w:rsidR="00A17152" w:rsidRDefault="00A17152" w:rsidP="00AB24F8">
            <w:r>
              <w:t>12</w:t>
            </w:r>
          </w:p>
        </w:tc>
        <w:tc>
          <w:tcPr>
            <w:tcW w:w="6778" w:type="dxa"/>
          </w:tcPr>
          <w:p w14:paraId="42C58B3A" w14:textId="7270CFF6" w:rsidR="00A17152" w:rsidRDefault="00A17152" w:rsidP="00AB24F8">
            <w:pPr>
              <w:rPr>
                <w:rFonts w:hint="eastAsia"/>
              </w:rPr>
            </w:pPr>
            <w:r>
              <w:t xml:space="preserve">Enemies </w:t>
            </w:r>
            <w:r w:rsidR="00C71B94">
              <w:t>–</w:t>
            </w:r>
            <w:r>
              <w:t xml:space="preserve"> </w:t>
            </w:r>
            <w:r w:rsidR="00C71B94">
              <w:t>Highest level enem</w:t>
            </w:r>
            <w:r w:rsidR="00A0285F">
              <w:t>y at the end of the game</w:t>
            </w:r>
            <w:bookmarkStart w:id="0" w:name="_GoBack"/>
            <w:bookmarkEnd w:id="0"/>
          </w:p>
        </w:tc>
        <w:tc>
          <w:tcPr>
            <w:tcW w:w="1258" w:type="dxa"/>
          </w:tcPr>
          <w:p w14:paraId="2F7AF920" w14:textId="231C83D5" w:rsidR="00A17152" w:rsidRDefault="00C71B94" w:rsidP="00AB24F8">
            <w:r>
              <w:t>3</w:t>
            </w:r>
          </w:p>
        </w:tc>
        <w:tc>
          <w:tcPr>
            <w:tcW w:w="1029" w:type="dxa"/>
          </w:tcPr>
          <w:p w14:paraId="1BB41E4A" w14:textId="2142BFC9" w:rsidR="00A17152" w:rsidRDefault="00C71B94" w:rsidP="00AB24F8">
            <w:r>
              <w:t>12</w:t>
            </w:r>
          </w:p>
        </w:tc>
        <w:tc>
          <w:tcPr>
            <w:tcW w:w="1163" w:type="dxa"/>
          </w:tcPr>
          <w:p w14:paraId="67FAB24E" w14:textId="10D94CE9" w:rsidR="00A17152" w:rsidRDefault="00C71B94" w:rsidP="00AB24F8">
            <w:r>
              <w:t>No</w:t>
            </w:r>
          </w:p>
        </w:tc>
      </w:tr>
      <w:tr w:rsidR="00AB24F8" w14:paraId="5C507512" w14:textId="77777777" w:rsidTr="00AB24F8">
        <w:trPr>
          <w:trHeight w:val="339"/>
        </w:trPr>
        <w:tc>
          <w:tcPr>
            <w:tcW w:w="784" w:type="dxa"/>
          </w:tcPr>
          <w:p w14:paraId="350235EC" w14:textId="77777777" w:rsidR="00AB24F8" w:rsidRDefault="00AB24F8" w:rsidP="00AB24F8">
            <w:r>
              <w:t>total</w:t>
            </w:r>
          </w:p>
        </w:tc>
        <w:tc>
          <w:tcPr>
            <w:tcW w:w="6778" w:type="dxa"/>
          </w:tcPr>
          <w:p w14:paraId="30DB5FB3" w14:textId="77777777" w:rsidR="00AB24F8" w:rsidRDefault="00AB24F8" w:rsidP="00AB24F8"/>
        </w:tc>
        <w:tc>
          <w:tcPr>
            <w:tcW w:w="1258" w:type="dxa"/>
          </w:tcPr>
          <w:p w14:paraId="6AF31C02" w14:textId="39FA73B2" w:rsidR="00AB24F8" w:rsidRDefault="00C71B94" w:rsidP="00AB24F8">
            <w:r>
              <w:t>32</w:t>
            </w:r>
          </w:p>
        </w:tc>
        <w:tc>
          <w:tcPr>
            <w:tcW w:w="1029" w:type="dxa"/>
          </w:tcPr>
          <w:p w14:paraId="0B866B98" w14:textId="77777777" w:rsidR="00AB24F8" w:rsidRDefault="00AB24F8" w:rsidP="00AB24F8"/>
        </w:tc>
        <w:tc>
          <w:tcPr>
            <w:tcW w:w="1163" w:type="dxa"/>
          </w:tcPr>
          <w:p w14:paraId="3EDA6B3A" w14:textId="77777777" w:rsidR="00AB24F8" w:rsidRDefault="00AB24F8" w:rsidP="00AB24F8"/>
        </w:tc>
      </w:tr>
    </w:tbl>
    <w:p w14:paraId="0E642C7B" w14:textId="77777777" w:rsidR="00066D2F" w:rsidRPr="002A051E" w:rsidRDefault="00066D2F" w:rsidP="00066D2F">
      <w:pPr>
        <w:spacing w:before="100" w:beforeAutospacing="1" w:after="100" w:afterAutospacing="1"/>
        <w:ind w:left="720"/>
        <w:rPr>
          <w:rFonts w:ascii="Helvetica" w:eastAsia="Times New Roman" w:hAnsi="Helvetica" w:cs="Times New Roman"/>
          <w:color w:val="4C4C4C"/>
          <w:sz w:val="29"/>
          <w:szCs w:val="29"/>
        </w:rPr>
      </w:pPr>
    </w:p>
    <w:p w14:paraId="2E82E812" w14:textId="77777777" w:rsidR="00066D2F" w:rsidRDefault="00066D2F" w:rsidP="00066D2F"/>
    <w:p w14:paraId="6F0DBE7F" w14:textId="77777777" w:rsidR="00BE311A" w:rsidRDefault="00A0285F"/>
    <w:sectPr w:rsidR="00BE311A" w:rsidSect="00EA5EEB">
      <w:pgSz w:w="11900" w:h="16840"/>
      <w:pgMar w:top="1440" w:right="1440" w:bottom="1440" w:left="1440" w:header="708" w:footer="708" w:gutter="0"/>
      <w:cols w:space="708"/>
      <w:docGrid w:linePitch="4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4B4905"/>
    <w:multiLevelType w:val="multilevel"/>
    <w:tmpl w:val="FDAE98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wtDQ2NjM1NjEwMDdT0lEKTi0uzszPAykwrAUAeV0hoywAAAA="/>
  </w:docVars>
  <w:rsids>
    <w:rsidRoot w:val="00066D2F"/>
    <w:rsid w:val="00066D2F"/>
    <w:rsid w:val="004642E0"/>
    <w:rsid w:val="005D266D"/>
    <w:rsid w:val="00715F3E"/>
    <w:rsid w:val="00A0285F"/>
    <w:rsid w:val="00A17152"/>
    <w:rsid w:val="00A95494"/>
    <w:rsid w:val="00AB24F8"/>
    <w:rsid w:val="00BF48E0"/>
    <w:rsid w:val="00C71B94"/>
    <w:rsid w:val="00E73263"/>
    <w:rsid w:val="00EA5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034A8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066D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66D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9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n, Lu</dc:creator>
  <cp:keywords/>
  <dc:description/>
  <cp:lastModifiedBy>Tan, Chong</cp:lastModifiedBy>
  <cp:revision>4</cp:revision>
  <dcterms:created xsi:type="dcterms:W3CDTF">2017-12-07T06:26:00Z</dcterms:created>
  <dcterms:modified xsi:type="dcterms:W3CDTF">2017-12-07T06:26:00Z</dcterms:modified>
</cp:coreProperties>
</file>